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510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85"/>
      </w:tblGrid>
      <w:tr w:rsidR="00CC2FB1" w:rsidRPr="00FE1E33" w:rsidTr="001F2B93">
        <w:trPr>
          <w:trHeight w:val="450"/>
        </w:trPr>
        <w:tc>
          <w:tcPr>
            <w:tcW w:w="10485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1164" w:rsidRDefault="00400389" w:rsidP="00571164">
            <w:pPr>
              <w:tabs>
                <w:tab w:val="left" w:pos="3015"/>
              </w:tabs>
              <w:spacing w:before="240" w:after="0" w:line="276" w:lineRule="auto"/>
              <w:ind w:left="-120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</w:pPr>
            <w:r w:rsidRPr="00D26ADF">
              <w:rPr>
                <w:b/>
                <w:noProof/>
              </w:rPr>
              <w:drawing>
                <wp:anchor distT="0" distB="0" distL="114300" distR="114300" simplePos="0" relativeHeight="251658240" behindDoc="1" locked="0" layoutInCell="1" allowOverlap="1" wp14:anchorId="45344115" wp14:editId="00B18ACA">
                  <wp:simplePos x="0" y="0"/>
                  <wp:positionH relativeFrom="column">
                    <wp:posOffset>2360295</wp:posOffset>
                  </wp:positionH>
                  <wp:positionV relativeFrom="paragraph">
                    <wp:posOffset>-429895</wp:posOffset>
                  </wp:positionV>
                  <wp:extent cx="1714500" cy="401955"/>
                  <wp:effectExtent l="0" t="0" r="0" b="0"/>
                  <wp:wrapTopAndBottom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40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04B62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T.C</w:t>
            </w:r>
            <w:r w:rsidR="00F8093F" w:rsidRPr="00CC2FB1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br/>
            </w:r>
            <w:r w:rsidR="00752D25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    </w:t>
            </w:r>
            <w:r w:rsidR="00F8093F" w:rsidRPr="00CC2FB1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ANTALYA BİLİM ÜNİVERSİTESİ   </w:t>
            </w:r>
          </w:p>
          <w:p w:rsidR="00CC2FB1" w:rsidRPr="00571164" w:rsidRDefault="00E944E4" w:rsidP="00571164">
            <w:pPr>
              <w:spacing w:after="0"/>
              <w:ind w:firstLine="426"/>
              <w:jc w:val="center"/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ORTAK DERSLER</w:t>
            </w:r>
            <w:r w:rsidR="00F11BDC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br/>
            </w:r>
            <w:r w:rsidR="00752D25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   </w:t>
            </w:r>
            <w:r w:rsidR="00F8093F" w:rsidRPr="00CC2FB1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SINAV</w:t>
            </w:r>
            <w:r w:rsidR="00752D25" w:rsidRPr="00CC2FB1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YOKLAMA </w:t>
            </w:r>
            <w:r w:rsidR="00752D25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VE TESLİM TUTANAĞI</w:t>
            </w:r>
            <w:r w:rsidR="00F8093F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             </w:t>
            </w:r>
            <w:r w:rsidR="00CC2FB1" w:rsidRPr="00CC2FB1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                                                                                                                            </w:t>
            </w:r>
            <w:r w:rsidR="00F8093F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                           </w:t>
            </w:r>
          </w:p>
        </w:tc>
      </w:tr>
      <w:tr w:rsidR="00CC2FB1" w:rsidRPr="00FE1E33" w:rsidTr="001F2B93">
        <w:trPr>
          <w:trHeight w:val="450"/>
        </w:trPr>
        <w:tc>
          <w:tcPr>
            <w:tcW w:w="1048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C2FB1" w:rsidRPr="00FE1E33" w:rsidRDefault="00CC2FB1" w:rsidP="00221D66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C2FB1" w:rsidRPr="00FE1E33" w:rsidTr="001F2B93">
        <w:trPr>
          <w:trHeight w:val="450"/>
        </w:trPr>
        <w:tc>
          <w:tcPr>
            <w:tcW w:w="1048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C2FB1" w:rsidRPr="00FE1E33" w:rsidRDefault="00CC2FB1" w:rsidP="00221D66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C2FB1" w:rsidRPr="00FE1E33" w:rsidTr="001F2B93">
        <w:trPr>
          <w:trHeight w:val="450"/>
        </w:trPr>
        <w:tc>
          <w:tcPr>
            <w:tcW w:w="1048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C2FB1" w:rsidRPr="00FE1E33" w:rsidRDefault="00CC2FB1" w:rsidP="00221D66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C2FB1" w:rsidRPr="00FE1E33" w:rsidTr="001F2B93">
        <w:trPr>
          <w:trHeight w:val="450"/>
        </w:trPr>
        <w:tc>
          <w:tcPr>
            <w:tcW w:w="1048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C2FB1" w:rsidRPr="00FE1E33" w:rsidRDefault="00CC2FB1" w:rsidP="00221D66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C2FB1" w:rsidRPr="00FE1E33" w:rsidTr="00BB5FF8">
        <w:trPr>
          <w:trHeight w:val="80"/>
        </w:trPr>
        <w:tc>
          <w:tcPr>
            <w:tcW w:w="10485" w:type="dxa"/>
            <w:tcBorders>
              <w:top w:val="nil"/>
            </w:tcBorders>
            <w:shd w:val="clear" w:color="auto" w:fill="auto"/>
            <w:noWrap/>
            <w:vAlign w:val="center"/>
          </w:tcPr>
          <w:p w:rsidR="00CC2FB1" w:rsidRPr="00CC2FB1" w:rsidRDefault="00CC2FB1" w:rsidP="00221D66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A5C8D" w:rsidRPr="00FE1E33" w:rsidTr="001F2B93">
        <w:trPr>
          <w:trHeight w:val="406"/>
        </w:trPr>
        <w:tc>
          <w:tcPr>
            <w:tcW w:w="10485" w:type="dxa"/>
            <w:shd w:val="clear" w:color="auto" w:fill="auto"/>
            <w:noWrap/>
            <w:vAlign w:val="center"/>
            <w:hideMark/>
          </w:tcPr>
          <w:p w:rsidR="001A5C8D" w:rsidRPr="00CC2FB1" w:rsidRDefault="001A5C8D" w:rsidP="001A5C8D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1A5C8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INAV TARİHİ - SAATİ ..…. / ..…. / 20……</w:t>
            </w:r>
            <w:r w:rsidR="003774C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</w:t>
            </w:r>
            <w:r w:rsidRPr="001A5C8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-    ……</w:t>
            </w:r>
            <w:r w:rsidR="003774C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.. </w:t>
            </w:r>
            <w:r w:rsidRPr="001A5C8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:</w:t>
            </w:r>
            <w:r w:rsidR="003774C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</w:t>
            </w:r>
            <w:r w:rsidRPr="001A5C8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</w:t>
            </w:r>
            <w:r w:rsidR="003774C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.</w:t>
            </w:r>
            <w:r w:rsidRPr="001A5C8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…… 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                </w:t>
            </w:r>
          </w:p>
        </w:tc>
      </w:tr>
    </w:tbl>
    <w:tbl>
      <w:tblPr>
        <w:tblpPr w:leftFromText="141" w:rightFromText="141" w:vertAnchor="page" w:horzAnchor="margin" w:tblpY="369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8"/>
        <w:gridCol w:w="1382"/>
        <w:gridCol w:w="2126"/>
        <w:gridCol w:w="1276"/>
        <w:gridCol w:w="567"/>
        <w:gridCol w:w="1276"/>
        <w:gridCol w:w="2126"/>
        <w:gridCol w:w="1134"/>
      </w:tblGrid>
      <w:tr w:rsidR="00420639" w:rsidRPr="00FE1E33" w:rsidTr="005378A0">
        <w:trPr>
          <w:trHeight w:val="699"/>
        </w:trPr>
        <w:tc>
          <w:tcPr>
            <w:tcW w:w="10485" w:type="dxa"/>
            <w:gridSpan w:val="8"/>
            <w:shd w:val="clear" w:color="auto" w:fill="auto"/>
            <w:noWrap/>
            <w:vAlign w:val="center"/>
          </w:tcPr>
          <w:p w:rsidR="00420639" w:rsidRPr="00CC2FB1" w:rsidRDefault="001A5C8D" w:rsidP="0042063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DERS ADI:                                                                                                            YARIYILI:   ( )  GÜZ    ( )  BAHAR</w:t>
            </w:r>
          </w:p>
        </w:tc>
      </w:tr>
      <w:tr w:rsidR="001A5C8D" w:rsidRPr="00FE1E33" w:rsidTr="005378A0">
        <w:trPr>
          <w:trHeight w:val="701"/>
        </w:trPr>
        <w:tc>
          <w:tcPr>
            <w:tcW w:w="10485" w:type="dxa"/>
            <w:gridSpan w:val="8"/>
            <w:shd w:val="clear" w:color="auto" w:fill="auto"/>
            <w:noWrap/>
            <w:vAlign w:val="center"/>
          </w:tcPr>
          <w:p w:rsidR="001A5C8D" w:rsidRDefault="001A5C8D" w:rsidP="0042063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42063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DERSİN SORUMLUSU :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                                                                                    </w:t>
            </w:r>
            <w:r w:rsidRPr="0042063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INAV SALON NO :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                                                                                                   </w:t>
            </w: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1A5C8D" w:rsidRPr="00FE1E33" w:rsidTr="001A5C8D">
        <w:trPr>
          <w:trHeight w:val="413"/>
        </w:trPr>
        <w:tc>
          <w:tcPr>
            <w:tcW w:w="10485" w:type="dxa"/>
            <w:gridSpan w:val="8"/>
            <w:shd w:val="clear" w:color="auto" w:fill="auto"/>
            <w:noWrap/>
            <w:vAlign w:val="center"/>
          </w:tcPr>
          <w:p w:rsidR="001A5C8D" w:rsidRDefault="001A5C8D" w:rsidP="003E5B8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1F2B93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INAV TÜRÜ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: </w:t>
            </w:r>
            <w:r>
              <w:t xml:space="preserve"> </w:t>
            </w:r>
            <w:r w:rsidRPr="001F2B93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(    ) Ara Sınav    (    ) 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Fina</w:t>
            </w:r>
            <w:r w:rsidRPr="001F2B93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l </w:t>
            </w:r>
            <w:r w:rsidR="003E5B8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  </w:t>
            </w:r>
            <w:r w:rsidRPr="001F2B93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(    ) Diğer ………………………….</w:t>
            </w:r>
          </w:p>
        </w:tc>
      </w:tr>
      <w:tr w:rsidR="001A5C8D" w:rsidRPr="00FE1E33" w:rsidTr="001A5C8D">
        <w:trPr>
          <w:trHeight w:val="421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:rsidR="001A5C8D" w:rsidRPr="00F575B6" w:rsidRDefault="001A5C8D" w:rsidP="001A5C8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.N.</w:t>
            </w: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NO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ADI SOYADI</w:t>
            </w:r>
          </w:p>
        </w:tc>
        <w:tc>
          <w:tcPr>
            <w:tcW w:w="1276" w:type="dxa"/>
            <w:vAlign w:val="center"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İMZA</w:t>
            </w:r>
          </w:p>
        </w:tc>
        <w:tc>
          <w:tcPr>
            <w:tcW w:w="567" w:type="dxa"/>
            <w:vAlign w:val="center"/>
          </w:tcPr>
          <w:p w:rsidR="001A5C8D" w:rsidRPr="00F575B6" w:rsidRDefault="001A5C8D" w:rsidP="001A5C8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.N.</w:t>
            </w:r>
          </w:p>
        </w:tc>
        <w:tc>
          <w:tcPr>
            <w:tcW w:w="1276" w:type="dxa"/>
            <w:vAlign w:val="center"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ADI SOYADI</w:t>
            </w:r>
          </w:p>
        </w:tc>
        <w:tc>
          <w:tcPr>
            <w:tcW w:w="1134" w:type="dxa"/>
            <w:vAlign w:val="center"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İMZA</w:t>
            </w:r>
          </w:p>
        </w:tc>
      </w:tr>
      <w:tr w:rsidR="001A5C8D" w:rsidRPr="00FE1E33" w:rsidTr="001A5C8D">
        <w:trPr>
          <w:trHeight w:val="421"/>
        </w:trPr>
        <w:tc>
          <w:tcPr>
            <w:tcW w:w="598" w:type="dxa"/>
            <w:shd w:val="clear" w:color="auto" w:fill="auto"/>
            <w:noWrap/>
            <w:vAlign w:val="center"/>
          </w:tcPr>
          <w:p w:rsidR="001A5C8D" w:rsidRPr="00F575B6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A5C8D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A5C8D" w:rsidRPr="00FE1E33" w:rsidRDefault="001A5C8D" w:rsidP="001A5C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11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18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09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29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393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27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06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26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04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24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17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22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00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20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12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18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10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20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B5FF8" w:rsidRPr="00FE1E33" w:rsidTr="00571164">
        <w:trPr>
          <w:trHeight w:val="408"/>
        </w:trPr>
        <w:tc>
          <w:tcPr>
            <w:tcW w:w="598" w:type="dxa"/>
            <w:shd w:val="clear" w:color="auto" w:fill="auto"/>
            <w:noWrap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BB5FF8" w:rsidRPr="00F575B6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BB5FF8" w:rsidRPr="00FE1E33" w:rsidRDefault="00BB5FF8" w:rsidP="00BB5F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:rsidR="0077449E" w:rsidRDefault="0077449E" w:rsidP="0077449E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tbl>
      <w:tblPr>
        <w:tblpPr w:leftFromText="180" w:rightFromText="180" w:vertAnchor="page" w:horzAnchor="margin" w:tblpY="256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85"/>
      </w:tblGrid>
      <w:tr w:rsidR="00715711" w:rsidRPr="00715711" w:rsidTr="00715711">
        <w:trPr>
          <w:trHeight w:val="450"/>
        </w:trPr>
        <w:tc>
          <w:tcPr>
            <w:tcW w:w="10485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5711" w:rsidRPr="00715711" w:rsidRDefault="00715711" w:rsidP="00715711">
            <w:pPr>
              <w:tabs>
                <w:tab w:val="left" w:pos="3015"/>
              </w:tabs>
              <w:spacing w:after="0" w:line="276" w:lineRule="auto"/>
              <w:ind w:left="-12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4"/>
              </w:rPr>
            </w:pPr>
            <w:r w:rsidRPr="00715711">
              <w:rPr>
                <w:rFonts w:ascii="Calibri" w:eastAsia="Times New Roman" w:hAnsi="Calibri" w:cs="Calibri"/>
                <w:b/>
                <w:noProof/>
                <w:color w:val="000000"/>
                <w:sz w:val="20"/>
                <w:szCs w:val="24"/>
              </w:rPr>
              <w:lastRenderedPageBreak/>
              <w:drawing>
                <wp:anchor distT="0" distB="0" distL="114300" distR="114300" simplePos="0" relativeHeight="251660288" behindDoc="1" locked="0" layoutInCell="1" allowOverlap="1" wp14:anchorId="6173668D" wp14:editId="233215A7">
                  <wp:simplePos x="0" y="0"/>
                  <wp:positionH relativeFrom="column">
                    <wp:posOffset>2442845</wp:posOffset>
                  </wp:positionH>
                  <wp:positionV relativeFrom="paragraph">
                    <wp:posOffset>-409575</wp:posOffset>
                  </wp:positionV>
                  <wp:extent cx="1573530" cy="400050"/>
                  <wp:effectExtent l="0" t="0" r="7620" b="0"/>
                  <wp:wrapTopAndBottom/>
                  <wp:docPr id="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3530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15711">
              <w:rPr>
                <w:rFonts w:ascii="Calibri" w:eastAsia="Times New Roman" w:hAnsi="Calibri" w:cs="Calibri"/>
                <w:b/>
                <w:color w:val="000000"/>
                <w:sz w:val="20"/>
                <w:szCs w:val="24"/>
              </w:rPr>
              <w:t>T.C</w:t>
            </w:r>
            <w:r w:rsidRPr="00715711">
              <w:rPr>
                <w:rFonts w:ascii="Calibri" w:eastAsia="Times New Roman" w:hAnsi="Calibri" w:cs="Calibri"/>
                <w:b/>
                <w:color w:val="000000"/>
                <w:sz w:val="20"/>
                <w:szCs w:val="24"/>
              </w:rPr>
              <w:br/>
              <w:t xml:space="preserve">     ANTALYA BİLİM ÜNİVERSİTESİ     </w:t>
            </w:r>
          </w:p>
          <w:p w:rsidR="00715711" w:rsidRPr="00715711" w:rsidRDefault="00715711" w:rsidP="00715711">
            <w:pPr>
              <w:tabs>
                <w:tab w:val="left" w:pos="3015"/>
              </w:tabs>
              <w:spacing w:after="0" w:line="276" w:lineRule="auto"/>
              <w:ind w:left="-12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4"/>
              </w:rPr>
            </w:pPr>
            <w:r w:rsidRPr="00715711">
              <w:rPr>
                <w:rFonts w:ascii="Calibri" w:eastAsia="Times New Roman" w:hAnsi="Calibri" w:cs="Calibri"/>
                <w:b/>
                <w:color w:val="000000"/>
                <w:sz w:val="20"/>
                <w:szCs w:val="24"/>
              </w:rPr>
              <w:t xml:space="preserve">HIST 101 – ATATÜRK İLKELERİ VE İNKILAP TARİHİ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715711">
              <w:rPr>
                <w:rFonts w:ascii="Calibri" w:eastAsia="Times New Roman" w:hAnsi="Calibri" w:cs="Calibri"/>
                <w:b/>
                <w:color w:val="000000"/>
                <w:sz w:val="20"/>
                <w:szCs w:val="24"/>
              </w:rPr>
              <w:br/>
              <w:t xml:space="preserve">   SINAV YOKLAMA VE TESLİM TUTANAĞI                                                                                                                                                                        </w:t>
            </w:r>
          </w:p>
        </w:tc>
      </w:tr>
      <w:tr w:rsidR="00715711" w:rsidRPr="00715711" w:rsidTr="00715711">
        <w:trPr>
          <w:trHeight w:val="450"/>
        </w:trPr>
        <w:tc>
          <w:tcPr>
            <w:tcW w:w="1048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715711" w:rsidRPr="00715711" w:rsidRDefault="00715711" w:rsidP="00715711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20"/>
              </w:rPr>
            </w:pPr>
          </w:p>
        </w:tc>
      </w:tr>
      <w:tr w:rsidR="00715711" w:rsidRPr="00715711" w:rsidTr="00715711">
        <w:trPr>
          <w:trHeight w:val="450"/>
        </w:trPr>
        <w:tc>
          <w:tcPr>
            <w:tcW w:w="1048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715711" w:rsidRPr="00715711" w:rsidRDefault="00715711" w:rsidP="00715711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20"/>
              </w:rPr>
            </w:pPr>
          </w:p>
        </w:tc>
      </w:tr>
      <w:tr w:rsidR="00715711" w:rsidRPr="00715711" w:rsidTr="00715711">
        <w:trPr>
          <w:trHeight w:val="450"/>
        </w:trPr>
        <w:tc>
          <w:tcPr>
            <w:tcW w:w="1048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715711" w:rsidRPr="00715711" w:rsidRDefault="00715711" w:rsidP="00715711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20"/>
              </w:rPr>
            </w:pPr>
          </w:p>
        </w:tc>
      </w:tr>
      <w:tr w:rsidR="00715711" w:rsidRPr="00715711" w:rsidTr="00715711">
        <w:trPr>
          <w:trHeight w:val="450"/>
        </w:trPr>
        <w:tc>
          <w:tcPr>
            <w:tcW w:w="1048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715711" w:rsidRPr="00715711" w:rsidRDefault="00715711" w:rsidP="00715711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20"/>
              </w:rPr>
            </w:pPr>
          </w:p>
        </w:tc>
      </w:tr>
      <w:tr w:rsidR="00715711" w:rsidRPr="00715711" w:rsidTr="00715711">
        <w:trPr>
          <w:trHeight w:val="80"/>
        </w:trPr>
        <w:tc>
          <w:tcPr>
            <w:tcW w:w="10485" w:type="dxa"/>
            <w:tcBorders>
              <w:top w:val="nil"/>
            </w:tcBorders>
            <w:shd w:val="clear" w:color="auto" w:fill="auto"/>
            <w:noWrap/>
            <w:vAlign w:val="center"/>
          </w:tcPr>
          <w:p w:rsidR="00715711" w:rsidRPr="00715711" w:rsidRDefault="00715711" w:rsidP="00715711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20"/>
              </w:rPr>
            </w:pPr>
          </w:p>
        </w:tc>
      </w:tr>
      <w:tr w:rsidR="00715711" w:rsidRPr="00715711" w:rsidTr="00715711">
        <w:trPr>
          <w:trHeight w:val="406"/>
        </w:trPr>
        <w:tc>
          <w:tcPr>
            <w:tcW w:w="10485" w:type="dxa"/>
            <w:shd w:val="clear" w:color="auto" w:fill="auto"/>
            <w:noWrap/>
            <w:vAlign w:val="center"/>
            <w:hideMark/>
          </w:tcPr>
          <w:p w:rsidR="00715711" w:rsidRPr="00715711" w:rsidRDefault="00715711" w:rsidP="00715711">
            <w:pPr>
              <w:tabs>
                <w:tab w:val="left" w:pos="3015"/>
              </w:tabs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20"/>
              </w:rPr>
            </w:pPr>
            <w:r w:rsidRPr="00715711">
              <w:rPr>
                <w:rFonts w:ascii="Calibri" w:eastAsia="Times New Roman" w:hAnsi="Calibri" w:cs="Calibri"/>
                <w:b/>
                <w:color w:val="000000"/>
                <w:sz w:val="16"/>
                <w:szCs w:val="20"/>
              </w:rPr>
              <w:t xml:space="preserve">SINAV TARİHİ - SAATİ ..…. / ..…. / 20…… -    ……..  :  .……                  </w:t>
            </w:r>
          </w:p>
        </w:tc>
      </w:tr>
    </w:tbl>
    <w:tbl>
      <w:tblPr>
        <w:tblpPr w:leftFromText="141" w:rightFromText="141" w:vertAnchor="page" w:horzAnchor="margin" w:tblpY="318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8"/>
        <w:gridCol w:w="1382"/>
        <w:gridCol w:w="2126"/>
        <w:gridCol w:w="1276"/>
        <w:gridCol w:w="567"/>
        <w:gridCol w:w="1276"/>
        <w:gridCol w:w="2126"/>
        <w:gridCol w:w="1134"/>
      </w:tblGrid>
      <w:tr w:rsidR="00715711" w:rsidRPr="00FE1E33" w:rsidTr="00715711">
        <w:trPr>
          <w:trHeight w:val="416"/>
        </w:trPr>
        <w:tc>
          <w:tcPr>
            <w:tcW w:w="10485" w:type="dxa"/>
            <w:gridSpan w:val="8"/>
            <w:shd w:val="clear" w:color="auto" w:fill="auto"/>
            <w:noWrap/>
            <w:vAlign w:val="center"/>
          </w:tcPr>
          <w:p w:rsidR="00715711" w:rsidRPr="00CC2FB1" w:rsidRDefault="00715711" w:rsidP="0071571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DERS ADI:                                                                                                            YARIYILI:   ( )  GÜZ    ( )  BAHAR</w:t>
            </w:r>
          </w:p>
        </w:tc>
      </w:tr>
      <w:tr w:rsidR="00715711" w:rsidRPr="00FE1E33" w:rsidTr="00715711">
        <w:trPr>
          <w:trHeight w:val="280"/>
        </w:trPr>
        <w:tc>
          <w:tcPr>
            <w:tcW w:w="10485" w:type="dxa"/>
            <w:gridSpan w:val="8"/>
            <w:shd w:val="clear" w:color="auto" w:fill="auto"/>
            <w:noWrap/>
            <w:vAlign w:val="center"/>
          </w:tcPr>
          <w:p w:rsidR="00715711" w:rsidRDefault="00715711" w:rsidP="0071571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42063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DERSİN SORUMLUSU :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                                                                                    </w:t>
            </w:r>
            <w:r w:rsidRPr="0042063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INAV SALON NO :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                                                                                                   </w:t>
            </w: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715711" w:rsidRPr="00FE1E33" w:rsidTr="00715711">
        <w:trPr>
          <w:trHeight w:val="413"/>
        </w:trPr>
        <w:tc>
          <w:tcPr>
            <w:tcW w:w="10485" w:type="dxa"/>
            <w:gridSpan w:val="8"/>
            <w:shd w:val="clear" w:color="auto" w:fill="auto"/>
            <w:noWrap/>
            <w:vAlign w:val="center"/>
          </w:tcPr>
          <w:p w:rsidR="00715711" w:rsidRDefault="00715711" w:rsidP="0071571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1F2B93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INAV TÜRÜ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: </w:t>
            </w:r>
            <w:r>
              <w:t xml:space="preserve"> </w:t>
            </w:r>
            <w:r w:rsidRPr="001F2B93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(    ) Ara Sınav    (    ) 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Fina</w:t>
            </w:r>
            <w:r w:rsidRPr="001F2B93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l Sınav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ı</w:t>
            </w:r>
            <w:r w:rsidRPr="001F2B93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 xml:space="preserve">      (    ) Diğer ………………………….</w:t>
            </w:r>
          </w:p>
        </w:tc>
      </w:tr>
      <w:tr w:rsidR="00715711" w:rsidRPr="00FE1E33" w:rsidTr="00715711">
        <w:trPr>
          <w:trHeight w:val="421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:rsidR="00715711" w:rsidRPr="00F575B6" w:rsidRDefault="00715711" w:rsidP="0071571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.N.</w:t>
            </w: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NO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ADI SOYADI</w:t>
            </w: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İMZA</w:t>
            </w: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.N.</w:t>
            </w: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ADI SOYADI</w:t>
            </w: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C2FB1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İMZA</w:t>
            </w:r>
          </w:p>
        </w:tc>
      </w:tr>
      <w:tr w:rsidR="00715711" w:rsidRPr="00FE1E33" w:rsidTr="00715711">
        <w:trPr>
          <w:trHeight w:val="421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11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18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09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29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393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27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06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26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04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24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17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22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00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20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12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18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10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20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15711" w:rsidRPr="00FE1E33" w:rsidTr="00715711">
        <w:trPr>
          <w:trHeight w:val="408"/>
        </w:trPr>
        <w:tc>
          <w:tcPr>
            <w:tcW w:w="598" w:type="dxa"/>
            <w:shd w:val="clear" w:color="auto" w:fill="auto"/>
            <w:noWrap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715711" w:rsidRPr="00F575B6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15711" w:rsidRPr="00FE1E33" w:rsidRDefault="00715711" w:rsidP="007157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:rsidR="00BB5FF8" w:rsidRDefault="00BB5FF8" w:rsidP="005B7494">
      <w:pPr>
        <w:spacing w:after="0" w:line="240" w:lineRule="auto"/>
        <w:ind w:firstLine="720"/>
        <w:rPr>
          <w:rFonts w:ascii="Calibri" w:eastAsia="Times New Roman" w:hAnsi="Calibri" w:cs="Calibri"/>
          <w:color w:val="000000"/>
        </w:rPr>
      </w:pPr>
    </w:p>
    <w:p w:rsidR="00715711" w:rsidRPr="00715711" w:rsidRDefault="00715711" w:rsidP="00715711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4"/>
        </w:rPr>
      </w:pPr>
      <w:r w:rsidRPr="00715711">
        <w:rPr>
          <w:rFonts w:ascii="Calibri" w:eastAsia="Times New Roman" w:hAnsi="Calibri" w:cs="Calibri"/>
          <w:color w:val="000000"/>
          <w:sz w:val="24"/>
        </w:rPr>
        <w:t>Yukarıda gerekli bilgileri verilen sınava toplam (………….)…………….…..…öğrenci katılmıştır.</w:t>
      </w:r>
    </w:p>
    <w:p w:rsidR="00715711" w:rsidRPr="00715711" w:rsidRDefault="00715711" w:rsidP="00715711">
      <w:pPr>
        <w:spacing w:after="0" w:line="240" w:lineRule="auto"/>
        <w:ind w:firstLine="720"/>
        <w:jc w:val="center"/>
        <w:rPr>
          <w:rFonts w:ascii="Calibri" w:eastAsia="Times New Roman" w:hAnsi="Calibri" w:cs="Calibri"/>
          <w:color w:val="000000"/>
          <w:sz w:val="36"/>
        </w:rPr>
      </w:pPr>
      <w:r w:rsidRPr="00715711">
        <w:rPr>
          <w:rFonts w:ascii="Calibri" w:eastAsia="Times New Roman" w:hAnsi="Calibri" w:cs="Calibri"/>
          <w:b/>
          <w:color w:val="000000"/>
          <w:sz w:val="24"/>
        </w:rPr>
        <w:t>Gözetmen Adı Soyadı, İmzası            Öğretim Elemanı Adı Soyadı, İmzası</w:t>
      </w:r>
    </w:p>
    <w:p w:rsidR="008A7C45" w:rsidRPr="002B6F7D" w:rsidRDefault="008A7C45" w:rsidP="002B6F7D">
      <w:pPr>
        <w:pStyle w:val="AltBilgi"/>
        <w:rPr>
          <w:sz w:val="18"/>
          <w:szCs w:val="18"/>
        </w:rPr>
      </w:pPr>
      <w:bookmarkStart w:id="0" w:name="_GoBack"/>
      <w:bookmarkEnd w:id="0"/>
    </w:p>
    <w:sectPr w:rsidR="008A7C45" w:rsidRPr="002B6F7D" w:rsidSect="001A5C8D">
      <w:footerReference w:type="default" r:id="rId8"/>
      <w:pgSz w:w="12240" w:h="15840"/>
      <w:pgMar w:top="0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77AC" w:rsidRDefault="003377AC" w:rsidP="00715711">
      <w:pPr>
        <w:spacing w:after="0" w:line="240" w:lineRule="auto"/>
      </w:pPr>
      <w:r>
        <w:separator/>
      </w:r>
    </w:p>
  </w:endnote>
  <w:endnote w:type="continuationSeparator" w:id="0">
    <w:p w:rsidR="003377AC" w:rsidRDefault="003377AC" w:rsidP="00715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5711" w:rsidRPr="00D5350C" w:rsidRDefault="00715711" w:rsidP="00715711">
    <w:pPr>
      <w:pStyle w:val="AltBilgi"/>
      <w:rPr>
        <w:sz w:val="20"/>
        <w:szCs w:val="20"/>
      </w:rPr>
    </w:pPr>
    <w:r w:rsidRPr="00D5350C">
      <w:rPr>
        <w:sz w:val="20"/>
        <w:szCs w:val="20"/>
      </w:rPr>
      <w:t>Form No:ÜY-FR-108</w:t>
    </w:r>
    <w:r>
      <w:rPr>
        <w:sz w:val="20"/>
        <w:szCs w:val="20"/>
      </w:rPr>
      <w:t>7 Yayın Tarihi:11</w:t>
    </w:r>
    <w:r w:rsidRPr="00D5350C">
      <w:rPr>
        <w:sz w:val="20"/>
        <w:szCs w:val="20"/>
      </w:rPr>
      <w:t>.</w:t>
    </w:r>
    <w:r>
      <w:rPr>
        <w:sz w:val="20"/>
        <w:szCs w:val="20"/>
      </w:rPr>
      <w:t>11</w:t>
    </w:r>
    <w:r w:rsidRPr="00D5350C">
      <w:rPr>
        <w:sz w:val="20"/>
        <w:szCs w:val="20"/>
      </w:rPr>
      <w:t>.2022 Değ.No:0 Değ. Tarihi:-</w:t>
    </w:r>
  </w:p>
  <w:p w:rsidR="00715711" w:rsidRDefault="0071571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77AC" w:rsidRDefault="003377AC" w:rsidP="00715711">
      <w:pPr>
        <w:spacing w:after="0" w:line="240" w:lineRule="auto"/>
      </w:pPr>
      <w:r>
        <w:separator/>
      </w:r>
    </w:p>
  </w:footnote>
  <w:footnote w:type="continuationSeparator" w:id="0">
    <w:p w:rsidR="003377AC" w:rsidRDefault="003377AC" w:rsidP="007157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LYEkiaGppYWpko6SsGpxcWZ+XkgBYa1AIfrXHosAAAA"/>
  </w:docVars>
  <w:rsids>
    <w:rsidRoot w:val="00DB6112"/>
    <w:rsid w:val="00042504"/>
    <w:rsid w:val="000756FF"/>
    <w:rsid w:val="00086274"/>
    <w:rsid w:val="000C23EC"/>
    <w:rsid w:val="00182376"/>
    <w:rsid w:val="001A5C8D"/>
    <w:rsid w:val="001A6EF8"/>
    <w:rsid w:val="001F2B93"/>
    <w:rsid w:val="00221D66"/>
    <w:rsid w:val="00293D3C"/>
    <w:rsid w:val="002B6F7D"/>
    <w:rsid w:val="003377AC"/>
    <w:rsid w:val="00337F66"/>
    <w:rsid w:val="003774C4"/>
    <w:rsid w:val="003E5B8F"/>
    <w:rsid w:val="00400389"/>
    <w:rsid w:val="00406C6A"/>
    <w:rsid w:val="00407068"/>
    <w:rsid w:val="00420639"/>
    <w:rsid w:val="004B1A9B"/>
    <w:rsid w:val="004B22E4"/>
    <w:rsid w:val="004D124B"/>
    <w:rsid w:val="005378A0"/>
    <w:rsid w:val="00571164"/>
    <w:rsid w:val="005B7494"/>
    <w:rsid w:val="005C11C0"/>
    <w:rsid w:val="006A7BFA"/>
    <w:rsid w:val="006D2258"/>
    <w:rsid w:val="00715711"/>
    <w:rsid w:val="00747944"/>
    <w:rsid w:val="00752D25"/>
    <w:rsid w:val="0077449E"/>
    <w:rsid w:val="008A7C45"/>
    <w:rsid w:val="008D6DD9"/>
    <w:rsid w:val="00A044CE"/>
    <w:rsid w:val="00A3507D"/>
    <w:rsid w:val="00A62BB8"/>
    <w:rsid w:val="00AB1B6D"/>
    <w:rsid w:val="00AC0788"/>
    <w:rsid w:val="00B72CD4"/>
    <w:rsid w:val="00BB5FF8"/>
    <w:rsid w:val="00C01CC1"/>
    <w:rsid w:val="00CC2FB1"/>
    <w:rsid w:val="00D04B62"/>
    <w:rsid w:val="00D16406"/>
    <w:rsid w:val="00DB6112"/>
    <w:rsid w:val="00DE23F3"/>
    <w:rsid w:val="00E944E4"/>
    <w:rsid w:val="00ED2F7F"/>
    <w:rsid w:val="00F11BDC"/>
    <w:rsid w:val="00F575B6"/>
    <w:rsid w:val="00F8093F"/>
    <w:rsid w:val="00FF7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E0F9"/>
  <w15:chartTrackingRefBased/>
  <w15:docId w15:val="{888A9B30-52C0-425E-830E-902C82BE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2FB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7744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7449E"/>
    <w:rPr>
      <w:rFonts w:ascii="Segoe UI" w:hAnsi="Segoe UI" w:cs="Segoe UI"/>
      <w:sz w:val="18"/>
      <w:szCs w:val="18"/>
    </w:rPr>
  </w:style>
  <w:style w:type="paragraph" w:styleId="AltBilgi">
    <w:name w:val="footer"/>
    <w:basedOn w:val="Normal"/>
    <w:link w:val="AltBilgiChar"/>
    <w:uiPriority w:val="99"/>
    <w:unhideWhenUsed/>
    <w:rsid w:val="00ED2F7F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lang w:val="tr-TR"/>
    </w:rPr>
  </w:style>
  <w:style w:type="character" w:customStyle="1" w:styleId="AltBilgiChar">
    <w:name w:val="Alt Bilgi Char"/>
    <w:basedOn w:val="VarsaylanParagrafYazTipi"/>
    <w:link w:val="AltBilgi"/>
    <w:uiPriority w:val="99"/>
    <w:rsid w:val="00ED2F7F"/>
    <w:rPr>
      <w:rFonts w:ascii="Calibri" w:eastAsia="Calibri" w:hAnsi="Calibri" w:cs="Times New Roman"/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715711"/>
    <w:pPr>
      <w:tabs>
        <w:tab w:val="center" w:pos="4536"/>
        <w:tab w:val="right" w:pos="9072"/>
      </w:tabs>
      <w:spacing w:after="0" w:line="240" w:lineRule="auto"/>
    </w:pPr>
    <w:rPr>
      <w:lang w:val="tr-TR"/>
    </w:rPr>
  </w:style>
  <w:style w:type="character" w:customStyle="1" w:styleId="stBilgiChar">
    <w:name w:val="Üst Bilgi Char"/>
    <w:basedOn w:val="VarsaylanParagrafYazTipi"/>
    <w:link w:val="stBilgi"/>
    <w:uiPriority w:val="99"/>
    <w:rsid w:val="00715711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4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6B4B8-EB05-47F9-AB63-5F257BA03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8</Words>
  <Characters>2216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IU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şim Okur</dc:creator>
  <cp:keywords/>
  <dc:description/>
  <cp:lastModifiedBy>Onur Ünver</cp:lastModifiedBy>
  <cp:revision>3</cp:revision>
  <cp:lastPrinted>2022-11-11T08:57:00Z</cp:lastPrinted>
  <dcterms:created xsi:type="dcterms:W3CDTF">2022-11-11T12:52:00Z</dcterms:created>
  <dcterms:modified xsi:type="dcterms:W3CDTF">2022-11-11T12:55:00Z</dcterms:modified>
</cp:coreProperties>
</file>